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3C4ECE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bookmarkEnd w:id="0"/>
    <w:bookmarkEnd w:id="1"/>
    <w:p w14:paraId="726994AC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</w:rPr>
        <w:fldChar w:fldCharType="begin"/>
      </w:r>
      <w:r>
        <w:rPr>
          <w:rFonts w:ascii="Helvetica" w:hAnsi="Helvetica"/>
        </w:rPr>
        <w:instrText xml:space="preserve"> HYPERLINK "</w:instrText>
      </w:r>
      <w:r w:rsidRPr="006E1682">
        <w:rPr>
          <w:rFonts w:ascii="Helvetica" w:hAnsi="Helvetica"/>
        </w:rPr>
        <w:instrText>https://Junpenglao.xyz</w:instrText>
      </w:r>
      <w:r>
        <w:rPr>
          <w:rFonts w:ascii="Helvetica" w:hAnsi="Helvetica"/>
        </w:rPr>
        <w:instrText xml:space="preserve">" </w:instrText>
      </w:r>
      <w:r>
        <w:rPr>
          <w:rFonts w:ascii="Helvetica" w:hAnsi="Helvetica"/>
        </w:rPr>
        <w:fldChar w:fldCharType="separate"/>
      </w:r>
      <w:r w:rsidRPr="0050754E">
        <w:rPr>
          <w:rStyle w:val="Hyperlink"/>
          <w:rFonts w:ascii="Helvetica" w:hAnsi="Helvetica"/>
        </w:rPr>
        <w:t>https://Junpenglao.xyz</w:t>
      </w:r>
      <w:r>
        <w:rPr>
          <w:rFonts w:ascii="Helvetica" w:hAnsi="Helvetica"/>
        </w:rPr>
        <w:fldChar w:fldCharType="end"/>
      </w:r>
      <w:r>
        <w:rPr>
          <w:rFonts w:ascii="Helvetica" w:hAnsi="Helvetica"/>
          <w:color w:val="000000"/>
        </w:rPr>
        <w:t xml:space="preserve"> </w:t>
      </w:r>
    </w:p>
    <w:p w14:paraId="57797F39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 1986.09.05</w:t>
      </w:r>
    </w:p>
    <w:p w14:paraId="6B12878B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40E6D788" w14:textId="77777777" w:rsidR="00514C2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6E1682">
        <w:rPr>
          <w:rFonts w:ascii="Helvetica" w:hAnsi="Helvetica"/>
          <w:color w:val="000000"/>
        </w:rPr>
        <w:t>Brandschenkestrasse 110, 8002 Zürich</w:t>
      </w:r>
      <w:r w:rsidRPr="00034B08">
        <w:rPr>
          <w:rFonts w:ascii="Helvetica" w:hAnsi="Helvetica"/>
          <w:color w:val="000000"/>
        </w:rPr>
        <w:t>, Switzerland</w:t>
      </w:r>
    </w:p>
    <w:p w14:paraId="72E755F1" w14:textId="77777777" w:rsidR="00514C28" w:rsidRPr="00034B08" w:rsidRDefault="00265641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514C28" w:rsidRPr="00034B08">
          <w:rPr>
            <w:rStyle w:val="Hyperlink"/>
            <w:rFonts w:ascii="Helvetica" w:hAnsi="Helvetica"/>
          </w:rPr>
          <w:t>JunpengLao@gmail.com</w:t>
        </w:r>
      </w:hyperlink>
      <w:r w:rsidR="00514C28" w:rsidRPr="00034B08">
        <w:rPr>
          <w:rFonts w:ascii="Helvetica" w:hAnsi="Helvetica"/>
          <w:color w:val="000000"/>
        </w:rPr>
        <w:t xml:space="preserve"> </w:t>
      </w:r>
    </w:p>
    <w:p w14:paraId="2FD90114" w14:textId="7777777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330B1FED" w14:textId="175ACA67" w:rsidR="00514C28" w:rsidRPr="00034B08" w:rsidRDefault="00514C28" w:rsidP="00514C28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</w:p>
    <w:p w14:paraId="4CD4A1C3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 Zurich.</w:t>
      </w:r>
    </w:p>
    <w:p w14:paraId="144E8771" w14:textId="77777777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23AEA61C" w14:textId="77777777" w:rsidR="00514C28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4E6B8A26" w14:textId="77777777" w:rsidR="00917F95" w:rsidRDefault="00917F95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E275284" w14:textId="111387F8" w:rsidR="00514C28" w:rsidRPr="0072410D" w:rsidRDefault="00514C28" w:rsidP="00514C28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</w:t>
      </w:r>
    </w:p>
    <w:p w14:paraId="05C85460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9.10 – 2013.9</w:t>
      </w:r>
      <w:r w:rsidRPr="0072410D">
        <w:rPr>
          <w:rFonts w:ascii="Helvetica" w:hAnsi="Helvetica"/>
          <w:color w:val="000000"/>
          <w:sz w:val="24"/>
          <w:szCs w:val="24"/>
        </w:rPr>
        <w:t xml:space="preserve"> University of Glasgow, Ph.D in Cognitive Neuroscience, Thesis title: “Tracking the temporal dynamics of cultural perceptual diversity in visual information processing”. Advisor: Prof. Roberto Caldara and Prof. Lars Muckli.</w:t>
      </w:r>
    </w:p>
    <w:p w14:paraId="7159A73C" w14:textId="77777777" w:rsidR="00114B92" w:rsidRPr="0072410D" w:rsidRDefault="00114B92" w:rsidP="00114B92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6</w:t>
      </w:r>
      <w:r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Pr="0072410D">
        <w:rPr>
          <w:rFonts w:ascii="Helvetica" w:hAnsi="Helvetica"/>
          <w:color w:val="000000"/>
          <w:sz w:val="24"/>
          <w:szCs w:val="24"/>
        </w:rPr>
        <w:t>Sun Yat-Sen University</w:t>
      </w:r>
      <w:bookmarkEnd w:id="4"/>
      <w:bookmarkEnd w:id="5"/>
      <w:r w:rsidRPr="0072410D">
        <w:rPr>
          <w:rFonts w:ascii="Helvetica" w:hAnsi="Helvetica"/>
          <w:color w:val="000000"/>
          <w:sz w:val="24"/>
          <w:szCs w:val="24"/>
        </w:rPr>
        <w:t>, B. Sc. in Psychology. Thesis title: “Control deprivation and styles of thinking”. Advisor: Prof. Xinyue Zhou.</w:t>
      </w:r>
    </w:p>
    <w:p w14:paraId="1771AA20" w14:textId="77777777" w:rsidR="00114B92" w:rsidRPr="00034B08" w:rsidRDefault="00114B92" w:rsidP="00114B92">
      <w:pPr>
        <w:pStyle w:val="western"/>
        <w:jc w:val="both"/>
        <w:rPr>
          <w:rFonts w:ascii="Helvetica" w:hAnsi="Helvetica"/>
          <w:color w:val="000000"/>
        </w:rPr>
      </w:pPr>
    </w:p>
    <w:p w14:paraId="5858DCD4" w14:textId="7066EB30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FE2484">
        <w:rPr>
          <w:rFonts w:ascii="Helvetica" w:hAnsi="Helvetica"/>
          <w:b/>
          <w:bCs/>
          <w:color w:val="000000"/>
          <w:sz w:val="27"/>
          <w:szCs w:val="27"/>
        </w:rPr>
        <w:t>lgorithms</w:t>
      </w:r>
    </w:p>
    <w:p w14:paraId="641C9724" w14:textId="77777777" w:rsidR="00FE62F6" w:rsidRDefault="00FE62F6" w:rsidP="00FE62F6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8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37DF3006" w14:textId="77777777" w:rsidR="00FE62F6" w:rsidRPr="00B66B7C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084217E5" w14:textId="77777777" w:rsidR="00FE62F6" w:rsidRPr="00034B08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 xml:space="preserve">for statistical fixation mapping of eye movement data. It is a data-driven statistics toolbox implementing linear mixed model and non-parametric statistics based on permutation and bootstrap spatial clustering. It also has a full graphical user interface. </w:t>
      </w:r>
      <w:r w:rsidRPr="00034B08">
        <w:rPr>
          <w:rFonts w:ascii="Helvetica" w:hAnsi="Helvetica"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6A9B6B21" w14:textId="77777777" w:rsidR="00FE62F6" w:rsidRPr="003416D0" w:rsidRDefault="00FE62F6" w:rsidP="00FE62F6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lastRenderedPageBreak/>
        <w:t xml:space="preserve">JAEFA </w:t>
      </w:r>
      <w:r w:rsidRP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>
        <w:rPr>
          <w:rFonts w:ascii="Helvetica" w:hAnsi="Helvetica"/>
          <w:bCs/>
          <w:color w:val="000000"/>
          <w:szCs w:val="27"/>
        </w:rPr>
        <w:t>)</w:t>
      </w:r>
      <w:r>
        <w:rPr>
          <w:rFonts w:ascii="Helvetica" w:hAnsi="Helvetica"/>
          <w:b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>
        <w:rPr>
          <w:rFonts w:ascii="Helvetica" w:hAnsi="Helvetica"/>
          <w:bCs/>
          <w:color w:val="000000"/>
          <w:szCs w:val="27"/>
        </w:rPr>
        <w:t>,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 xml:space="preserve">a simple Matlab toolbox </w:t>
      </w:r>
      <w:r w:rsidRPr="003416D0">
        <w:rPr>
          <w:rFonts w:ascii="Helvetica" w:hAnsi="Helvetica"/>
          <w:bCs/>
          <w:color w:val="000000"/>
          <w:szCs w:val="27"/>
        </w:rPr>
        <w:t>for eye movement event detection</w:t>
      </w:r>
      <w:r>
        <w:rPr>
          <w:rFonts w:ascii="Helvetica" w:hAnsi="Helvetica"/>
          <w:bCs/>
          <w:color w:val="000000"/>
          <w:szCs w:val="27"/>
        </w:rPr>
        <w:t xml:space="preserve"> with a </w:t>
      </w:r>
      <w:r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F16A15E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color w:val="000000"/>
        </w:rPr>
      </w:pPr>
    </w:p>
    <w:p w14:paraId="741FBA98" w14:textId="77777777" w:rsidR="005E05BB" w:rsidRPr="00AF6602" w:rsidRDefault="005E05BB" w:rsidP="005E05BB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004656E1" w14:textId="77777777" w:rsidR="005E05BB" w:rsidRPr="000E53B9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0E53B9">
        <w:rPr>
          <w:rFonts w:ascii="Helvetica" w:hAnsi="Helvetica"/>
          <w:bCs/>
          <w:color w:val="000000"/>
          <w:lang w:val="fr-CH"/>
        </w:rPr>
        <w:t xml:space="preserve">Stacchi, L., Ramon, M., </w:t>
      </w:r>
      <w:r w:rsidRPr="000E53B9">
        <w:rPr>
          <w:rFonts w:ascii="Helvetica" w:hAnsi="Helvetica"/>
          <w:b/>
          <w:bCs/>
          <w:color w:val="000000"/>
          <w:lang w:val="fr-CH"/>
        </w:rPr>
        <w:t>Lao, J.</w:t>
      </w:r>
      <w:r w:rsidRPr="000E53B9">
        <w:rPr>
          <w:rFonts w:ascii="Helvetica" w:hAnsi="Helvetica"/>
          <w:bCs/>
          <w:color w:val="000000"/>
          <w:lang w:val="fr-CH"/>
        </w:rPr>
        <w:t xml:space="preserve">, &amp; Caldara, R. (2018). Neural representations of faces are tuned to eye movements. </w:t>
      </w:r>
      <w:r w:rsidRPr="000E53B9">
        <w:rPr>
          <w:rFonts w:ascii="Helvetica" w:hAnsi="Helvetica"/>
          <w:bCs/>
          <w:i/>
          <w:color w:val="000000"/>
          <w:lang w:val="fr-CH"/>
        </w:rPr>
        <w:t>bioRxiv</w:t>
      </w:r>
      <w:r w:rsidRPr="000E53B9">
        <w:rPr>
          <w:rFonts w:ascii="Helvetica" w:hAnsi="Helvetica"/>
          <w:bCs/>
          <w:color w:val="000000"/>
          <w:lang w:val="fr-CH"/>
        </w:rPr>
        <w:t xml:space="preserve">, 402263. </w:t>
      </w:r>
      <w:hyperlink r:id="rId12" w:history="1">
        <w:r w:rsidRPr="000E53B9">
          <w:rPr>
            <w:rStyle w:val="Hyperlink"/>
            <w:rFonts w:ascii="Helvetica" w:hAnsi="Helvetica"/>
            <w:bCs/>
            <w:lang w:val="fr-CH"/>
          </w:rPr>
          <w:t>doi: 10.1101/402263</w:t>
        </w:r>
      </w:hyperlink>
      <w:r w:rsidRPr="000E53B9">
        <w:rPr>
          <w:rFonts w:ascii="Helvetica" w:hAnsi="Helvetica"/>
          <w:bCs/>
          <w:color w:val="000000"/>
          <w:lang w:val="fr-CH"/>
        </w:rPr>
        <w:t xml:space="preserve"> </w:t>
      </w:r>
    </w:p>
    <w:p w14:paraId="257F9A61" w14:textId="77777777" w:rsidR="005E05BB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3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2B524E43" w14:textId="77777777" w:rsidR="005E05BB" w:rsidRPr="00977300" w:rsidRDefault="005E05BB" w:rsidP="005E05BB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0F912C18" w14:textId="37599463" w:rsidR="005E05BB" w:rsidRPr="005D7934" w:rsidRDefault="005E05BB" w:rsidP="005E05BB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</w:p>
    <w:p w14:paraId="4F5560B2" w14:textId="77777777" w:rsidR="005E05BB" w:rsidRPr="000E53B9" w:rsidRDefault="005E05BB" w:rsidP="005E05BB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Han, C., Wang, H., Fasolt, V., Hahn, A., Holzleitner, I. J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... &amp; Jones, B. (2018). No clear evidence for correlations between handgrip strength and sexually dimorphic acoustic properties of voices. </w:t>
      </w:r>
      <w:r w:rsidRPr="000E53B9">
        <w:rPr>
          <w:rFonts w:ascii="Helvetica" w:hAnsi="Helvetica"/>
          <w:i/>
          <w:color w:val="000000"/>
        </w:rPr>
        <w:t>American Journal of Human Biology</w:t>
      </w:r>
      <w:r w:rsidRPr="000E53B9">
        <w:rPr>
          <w:rFonts w:ascii="Helvetica" w:hAnsi="Helvetica"/>
          <w:color w:val="000000"/>
        </w:rPr>
        <w:t>, e23178</w:t>
      </w:r>
      <w:r>
        <w:rPr>
          <w:rFonts w:ascii="Helvetica" w:hAnsi="Helvetica"/>
          <w:color w:val="000000"/>
        </w:rPr>
        <w:t xml:space="preserve">. </w:t>
      </w:r>
      <w:hyperlink r:id="rId14" w:history="1">
        <w:r w:rsidRPr="000E53B9">
          <w:rPr>
            <w:rStyle w:val="Hyperlink"/>
            <w:rFonts w:ascii="Helvetica" w:hAnsi="Helvetica"/>
          </w:rPr>
          <w:t>doi: 10.1002/ajhb.23178</w:t>
        </w:r>
      </w:hyperlink>
    </w:p>
    <w:p w14:paraId="196B6D8D" w14:textId="77777777" w:rsidR="005E05BB" w:rsidRDefault="005E05BB" w:rsidP="005E05BB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E53B9">
        <w:rPr>
          <w:rFonts w:ascii="Helvetica" w:hAnsi="Helvetica"/>
          <w:color w:val="000000"/>
        </w:rPr>
        <w:t xml:space="preserve">Eulerich, M., Theis, JC., </w:t>
      </w:r>
      <w:r w:rsidRPr="000E53B9">
        <w:rPr>
          <w:rFonts w:ascii="Helvetica" w:hAnsi="Helvetica"/>
          <w:b/>
          <w:color w:val="000000"/>
        </w:rPr>
        <w:t>Lao, J.</w:t>
      </w:r>
      <w:r w:rsidRPr="000E53B9">
        <w:rPr>
          <w:rFonts w:ascii="Helvetica" w:hAnsi="Helvetica"/>
          <w:color w:val="000000"/>
        </w:rPr>
        <w:t xml:space="preserve">, &amp; Ramon, M. (2018). Do Fine Feathers Make a Fine Bird? The Influence of Attractiveness on Fraud-Risk Judgments by Internal Auditors. </w:t>
      </w:r>
      <w:r w:rsidRPr="000E53B9">
        <w:rPr>
          <w:rFonts w:ascii="Helvetica" w:hAnsi="Helvetica"/>
          <w:i/>
          <w:color w:val="000000"/>
        </w:rPr>
        <w:t>International Journal of Auditing</w:t>
      </w:r>
      <w:r w:rsidRPr="000E53B9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1-13. </w:t>
      </w:r>
      <w:hyperlink r:id="rId15" w:history="1">
        <w:r w:rsidRPr="000E53B9">
          <w:rPr>
            <w:rStyle w:val="Hyperlink"/>
            <w:rFonts w:ascii="Helvetica" w:hAnsi="Helvetica"/>
          </w:rPr>
          <w:t>doi: 10.1111/ijau.12137</w:t>
        </w:r>
      </w:hyperlink>
    </w:p>
    <w:p w14:paraId="641C334E" w14:textId="493F9FB0" w:rsidR="000532AD" w:rsidRDefault="000532AD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color w:val="000000"/>
        </w:rPr>
        <w:t>Richoz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r w:rsidRPr="00AE58A9">
        <w:rPr>
          <w:rFonts w:ascii="Helvetica" w:hAnsi="Helvetica"/>
          <w:bCs/>
          <w:color w:val="000000"/>
        </w:rPr>
        <w:t>Pascalis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="00B52E78"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="00B52E78"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="00B52E78"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 w:rsidR="00B52E78"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 w:rsidR="00B52E78">
        <w:rPr>
          <w:rFonts w:ascii="Helvetica" w:hAnsi="Helvetica"/>
          <w:color w:val="000000"/>
        </w:rPr>
        <w:t xml:space="preserve"> </w:t>
      </w:r>
      <w:hyperlink r:id="rId16" w:history="1">
        <w:r w:rsidR="00B52E78" w:rsidRPr="00B52E78">
          <w:rPr>
            <w:rStyle w:val="Hyperlink"/>
            <w:rFonts w:ascii="Helvetica" w:hAnsi="Helvetica"/>
          </w:rPr>
          <w:t>doi: 10.1167/18.9.5</w:t>
        </w:r>
      </w:hyperlink>
    </w:p>
    <w:p w14:paraId="18400152" w14:textId="04A3784F" w:rsidR="009A0F4F" w:rsidRPr="009A0F4F" w:rsidRDefault="009A0F4F" w:rsidP="009A0F4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DeBruine, L. M. (2018). No compelling evidence that more physically attractive young adult women have higher estradiol or progesterone. </w:t>
      </w:r>
      <w:r w:rsidRPr="009A0F4F">
        <w:rPr>
          <w:rFonts w:ascii="Helvetica" w:hAnsi="Helvetica"/>
          <w:bCs/>
          <w:i/>
          <w:color w:val="000000"/>
        </w:rPr>
        <w:t>Psychoneuroendocrinology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7" w:history="1">
        <w:r w:rsidRPr="009A0F4F">
          <w:rPr>
            <w:rStyle w:val="Hyperlink"/>
            <w:rFonts w:ascii="Helvetica" w:hAnsi="Helvetica"/>
            <w:bCs/>
          </w:rPr>
          <w:t>doi: 10.1016/j.psyneuen.2018.07.026</w:t>
        </w:r>
      </w:hyperlink>
    </w:p>
    <w:p w14:paraId="734FDF72" w14:textId="5F5F11FB" w:rsidR="009A0F4F" w:rsidRDefault="009A0F4F" w:rsidP="009A0F4F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Vizioli, L., Bratch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Ugurbil, K., Muckli, L., &amp; Yacoub, E. (2018). Temporal multivariate pattern analysis (tMVPA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18" w:history="1">
        <w:r w:rsidRPr="009A0F4F">
          <w:rPr>
            <w:rStyle w:val="Hyperlink"/>
            <w:rFonts w:ascii="Helvetica" w:hAnsi="Helvetica"/>
            <w:bCs/>
          </w:rPr>
          <w:t>doi: 10.1016/j.jneumeth.2018.06.029</w:t>
        </w:r>
      </w:hyperlink>
    </w:p>
    <w:p w14:paraId="21280839" w14:textId="33D41C93" w:rsidR="009A0F4F" w:rsidRPr="009A0F4F" w:rsidRDefault="009A0F4F" w:rsidP="009A0F4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07E61407" w14:textId="7E1A8F69" w:rsidR="00284573" w:rsidRDefault="00284573" w:rsidP="00284573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odger, H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</w:t>
      </w:r>
      <w:r w:rsidR="00E31853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>
        <w:rPr>
          <w:rFonts w:ascii="Helvetica" w:hAnsi="Helvetica"/>
          <w:bCs/>
          <w:color w:val="000000"/>
        </w:rPr>
        <w:t xml:space="preserve">. </w:t>
      </w:r>
      <w:r w:rsidRPr="00284573">
        <w:rPr>
          <w:rFonts w:ascii="Helvetica" w:hAnsi="Helvetica"/>
          <w:bCs/>
          <w:i/>
          <w:color w:val="000000"/>
        </w:rPr>
        <w:t>Journal of Experimental Child Psychology</w:t>
      </w:r>
      <w:r>
        <w:rPr>
          <w:rFonts w:ascii="Helvetica" w:hAnsi="Helvetica"/>
          <w:bCs/>
          <w:i/>
          <w:color w:val="000000"/>
        </w:rPr>
        <w:t>,</w:t>
      </w:r>
      <w:r w:rsidR="00744C6B">
        <w:rPr>
          <w:rFonts w:ascii="Helvetica" w:hAnsi="Helvetica"/>
          <w:bCs/>
          <w:i/>
          <w:color w:val="000000"/>
        </w:rPr>
        <w:t xml:space="preserve"> 174,</w:t>
      </w:r>
      <w:r w:rsidR="00744C6B">
        <w:rPr>
          <w:rFonts w:ascii="Helvetica" w:hAnsi="Helvetica"/>
          <w:bCs/>
          <w:color w:val="000000"/>
        </w:rPr>
        <w:t xml:space="preserve"> 41-59.</w:t>
      </w:r>
      <w:r>
        <w:rPr>
          <w:rFonts w:ascii="Helvetica" w:hAnsi="Helvetica"/>
          <w:bCs/>
          <w:i/>
          <w:color w:val="000000"/>
        </w:rPr>
        <w:t xml:space="preserve"> </w:t>
      </w:r>
      <w:hyperlink r:id="rId19" w:history="1">
        <w:r w:rsidRPr="00E005A9">
          <w:rPr>
            <w:rStyle w:val="Hyperlink"/>
            <w:rFonts w:ascii="Helvetica" w:hAnsi="Helvetica"/>
            <w:bCs/>
          </w:rPr>
          <w:t xml:space="preserve">doi: </w:t>
        </w:r>
        <w:r w:rsidR="00744C6B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19B44347" w14:textId="38A525E7" w:rsidR="001E3FE1" w:rsidRPr="00E005A9" w:rsidRDefault="001E3FE1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Sokhn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>.</w:t>
      </w:r>
      <w:r w:rsidR="00F621CC">
        <w:rPr>
          <w:rFonts w:ascii="Helvetica" w:hAnsi="Helvetica"/>
          <w:bCs/>
          <w:color w:val="000000"/>
        </w:rPr>
        <w:t xml:space="preserve"> </w:t>
      </w:r>
      <w:r w:rsidR="00F621CC" w:rsidRPr="00F621CC">
        <w:rPr>
          <w:rFonts w:ascii="Helvetica" w:hAnsi="Helvetica"/>
          <w:bCs/>
          <w:i/>
          <w:color w:val="000000"/>
        </w:rPr>
        <w:t>Cognitive Neuropsychology</w:t>
      </w:r>
      <w:r w:rsidR="00F621CC">
        <w:rPr>
          <w:rFonts w:ascii="Helvetica" w:hAnsi="Helvetica"/>
          <w:bCs/>
          <w:i/>
          <w:color w:val="000000"/>
        </w:rPr>
        <w:t xml:space="preserve">, </w:t>
      </w:r>
      <w:hyperlink r:id="rId20" w:history="1">
        <w:r w:rsidR="00E005A9" w:rsidRPr="00E005A9">
          <w:rPr>
            <w:rStyle w:val="Hyperlink"/>
            <w:rFonts w:ascii="Helvetica" w:hAnsi="Helvetica"/>
            <w:bCs/>
          </w:rPr>
          <w:t>doi: 10.1080/02643294.2018.1469482</w:t>
        </w:r>
      </w:hyperlink>
    </w:p>
    <w:p w14:paraId="2C4A5164" w14:textId="77777777" w:rsidR="00795ABF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</w:t>
      </w:r>
      <w:r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>
        <w:rPr>
          <w:rFonts w:ascii="Helvetica" w:hAnsi="Helvetica"/>
          <w:bCs/>
          <w:color w:val="000000"/>
        </w:rPr>
        <w:t xml:space="preserve">, </w:t>
      </w:r>
      <w:r w:rsidRPr="004535C7">
        <w:rPr>
          <w:rFonts w:ascii="Helvetica" w:hAnsi="Helvetica"/>
          <w:bCs/>
          <w:i/>
          <w:color w:val="000000"/>
        </w:rPr>
        <w:t>32</w:t>
      </w:r>
      <w:r>
        <w:rPr>
          <w:rFonts w:ascii="Helvetica" w:hAnsi="Helvetica"/>
          <w:bCs/>
          <w:color w:val="000000"/>
        </w:rPr>
        <w:t xml:space="preserve">(2), </w:t>
      </w:r>
      <w:r w:rsidRPr="004535C7">
        <w:rPr>
          <w:rFonts w:ascii="Helvetica" w:hAnsi="Helvetica"/>
          <w:bCs/>
          <w:color w:val="000000"/>
        </w:rPr>
        <w:t>123-137</w:t>
      </w:r>
      <w:r>
        <w:rPr>
          <w:rFonts w:ascii="Helvetica" w:hAnsi="Helvetica"/>
          <w:bCs/>
          <w:color w:val="000000"/>
        </w:rPr>
        <w:t xml:space="preserve">. </w:t>
      </w:r>
      <w:hyperlink r:id="rId21" w:history="1">
        <w:r w:rsidRPr="004535C7">
          <w:rPr>
            <w:rStyle w:val="Hyperlink"/>
            <w:rFonts w:ascii="Helvetica" w:hAnsi="Helvetica"/>
            <w:bCs/>
          </w:rPr>
          <w:t>doi: 10.1037/neu0000414</w:t>
        </w:r>
      </w:hyperlink>
    </w:p>
    <w:p w14:paraId="3A212E1D" w14:textId="77777777" w:rsidR="00795ABF" w:rsidRPr="00AE58A9" w:rsidRDefault="00795ABF" w:rsidP="00795ABF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792893">
        <w:rPr>
          <w:rFonts w:ascii="Helvetica" w:hAnsi="Helvetica"/>
          <w:bCs/>
          <w:color w:val="000000"/>
        </w:rPr>
        <w:lastRenderedPageBreak/>
        <w:t xml:space="preserve">Lakens, D., Adolfi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Zwaan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>
        <w:rPr>
          <w:rFonts w:ascii="Helvetica" w:hAnsi="Helvetica"/>
          <w:bCs/>
          <w:i/>
          <w:color w:val="000000"/>
        </w:rPr>
        <w:t xml:space="preserve">, </w:t>
      </w:r>
      <w:r w:rsidRPr="0004565E">
        <w:rPr>
          <w:rFonts w:ascii="Helvetica" w:hAnsi="Helvetica"/>
          <w:bCs/>
          <w:i/>
          <w:color w:val="000000"/>
        </w:rPr>
        <w:t>2</w:t>
      </w:r>
      <w:r>
        <w:rPr>
          <w:rFonts w:ascii="Helvetica" w:hAnsi="Helvetica"/>
          <w:bCs/>
          <w:color w:val="000000"/>
        </w:rPr>
        <w:t>, 168-</w:t>
      </w:r>
      <w:r w:rsidRPr="0004565E">
        <w:rPr>
          <w:rFonts w:ascii="Helvetica" w:hAnsi="Helvetica"/>
          <w:bCs/>
          <w:color w:val="000000"/>
        </w:rPr>
        <w:t>171</w:t>
      </w:r>
      <w:r>
        <w:rPr>
          <w:rFonts w:ascii="Helvetica" w:hAnsi="Helvetica"/>
          <w:bCs/>
          <w:color w:val="000000"/>
        </w:rPr>
        <w:t xml:space="preserve">. </w:t>
      </w:r>
      <w:hyperlink r:id="rId22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6567704F" w14:textId="3A4F59B6" w:rsidR="00CA6365" w:rsidRPr="00C003B4" w:rsidRDefault="00CA6365" w:rsidP="00CA6365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 xml:space="preserve">, </w:t>
      </w:r>
      <w:r w:rsidR="00CE10FE">
        <w:rPr>
          <w:rFonts w:ascii="Helvetica" w:hAnsi="Helvetica"/>
          <w:color w:val="000000"/>
        </w:rPr>
        <w:t>Richoz, A-</w:t>
      </w:r>
      <w:r w:rsidR="00CE10FE" w:rsidRPr="00C003B4">
        <w:rPr>
          <w:rFonts w:ascii="Helvetica" w:hAnsi="Helvetica"/>
          <w:color w:val="000000"/>
        </w:rPr>
        <w:t xml:space="preserve">R., </w:t>
      </w:r>
      <w:r w:rsidR="00CE10FE">
        <w:rPr>
          <w:rFonts w:ascii="Helvetica" w:hAnsi="Helvetica"/>
          <w:color w:val="000000"/>
        </w:rPr>
        <w:t xml:space="preserve">de Lissa, P., </w:t>
      </w:r>
      <w:r w:rsidRPr="00C003B4">
        <w:rPr>
          <w:rFonts w:ascii="Helvetica" w:hAnsi="Helvetica"/>
          <w:color w:val="000000"/>
        </w:rPr>
        <w:t>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>
        <w:rPr>
          <w:rFonts w:ascii="Helvetica" w:hAnsi="Helvetica"/>
          <w:color w:val="000000"/>
        </w:rPr>
        <w:t xml:space="preserve"> </w:t>
      </w:r>
      <w:hyperlink r:id="rId23" w:history="1">
        <w:r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4C4C6AF4" w14:textId="77777777" w:rsidR="00CA6365" w:rsidRPr="001C6CF8" w:rsidRDefault="00CA6365" w:rsidP="00CA6365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35C6A09C" w14:textId="60E5436F" w:rsidR="00AE58A9" w:rsidRPr="00ED3437" w:rsidRDefault="00AE58A9" w:rsidP="00AE58A9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 w:rsidR="00ED3437"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 w:rsidR="00ED3437">
        <w:rPr>
          <w:rFonts w:ascii="Helvetica" w:hAnsi="Helvetica"/>
          <w:bCs/>
          <w:i/>
          <w:iCs/>
          <w:color w:val="000000"/>
        </w:rPr>
        <w:t xml:space="preserve"> </w:t>
      </w:r>
      <w:hyperlink r:id="rId24" w:history="1">
        <w:r w:rsidR="00ED3437"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32D435A2" w14:textId="5E6B14C6" w:rsidR="00DA06CB" w:rsidRDefault="00DA06CB" w:rsidP="00941801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</w:t>
      </w:r>
      <w:r w:rsidR="00EB0238">
        <w:rPr>
          <w:rFonts w:ascii="Helvetica" w:hAnsi="Helvetica"/>
          <w:bCs/>
          <w:color w:val="000000"/>
          <w:lang w:val="fr-CH"/>
        </w:rPr>
        <w:t>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5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24177FA1" w14:textId="7C67EDD7" w:rsidR="00941801" w:rsidRDefault="00941801" w:rsidP="00941801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6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393BFFC0" w14:textId="77777777" w:rsidR="00BC54B7" w:rsidRPr="00F5035C" w:rsidRDefault="00BC54B7" w:rsidP="00BC54B7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7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4DCF4B6E" w14:textId="77777777" w:rsidR="00BC54B7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8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248D9D45" w14:textId="77777777" w:rsidR="00BC54B7" w:rsidRPr="000F2085" w:rsidRDefault="00BC54B7" w:rsidP="00BC54B7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67D71F87" w14:textId="77777777" w:rsidR="00BC54B7" w:rsidRPr="00034B08" w:rsidRDefault="00BC54B7" w:rsidP="00BC54B7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9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42E1787A" w14:textId="77777777" w:rsidR="00BC54B7" w:rsidRPr="00034B08" w:rsidRDefault="00BC54B7" w:rsidP="00BC54B7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6CA868B6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30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13C600FC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2E20888F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31239497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3D083900" w14:textId="25B3C880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="00644AAD"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 w:rsidR="00644AAD"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 w:rsidR="00644AAD"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 w:rsidR="00644AAD"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7F7F8E29" w14:textId="77777777" w:rsidR="00082426" w:rsidRPr="00034B08" w:rsidRDefault="00082426" w:rsidP="00082426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lastRenderedPageBreak/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5B7DC0F1" w14:textId="77777777" w:rsidR="00082426" w:rsidRPr="00034B08" w:rsidRDefault="00082426" w:rsidP="00082426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130FC00C" w:rsidR="00EA2B74" w:rsidRPr="00034B08" w:rsidRDefault="00FE2484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</w:p>
    <w:p w14:paraId="4FBD03CD" w14:textId="77777777" w:rsidR="00DA2D3B" w:rsidRDefault="00DA2D3B" w:rsidP="00DA2D3B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1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yData Berlin</w:t>
      </w:r>
      <w:r w:rsidRPr="00034B08">
        <w:rPr>
          <w:rFonts w:ascii="Helvetica" w:hAnsi="Helvetica"/>
          <w:color w:val="000000"/>
        </w:rPr>
        <w:t>.</w:t>
      </w:r>
    </w:p>
    <w:p w14:paraId="2E641A0A" w14:textId="35251902" w:rsidR="003113E0" w:rsidRDefault="003113E0" w:rsidP="003113E0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D09A572" w14:textId="2CA333DE" w:rsidR="005B141F" w:rsidRPr="005B141F" w:rsidRDefault="005B141F" w:rsidP="005B141F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8.27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31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 40</w:t>
      </w:r>
      <w:r w:rsidRPr="00427054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European Conference on</w:t>
      </w:r>
      <w:r>
        <w:rPr>
          <w:rFonts w:ascii="Helvetica" w:hAnsi="Helvetica"/>
          <w:color w:val="000000"/>
        </w:rPr>
        <w:t xml:space="preserve"> </w:t>
      </w:r>
      <w:r w:rsidRPr="005B141F">
        <w:rPr>
          <w:rFonts w:ascii="Helvetica" w:hAnsi="Helvetica"/>
          <w:color w:val="000000"/>
        </w:rPr>
        <w:t>Visual Perception</w:t>
      </w:r>
      <w:r>
        <w:rPr>
          <w:rFonts w:ascii="Helvetica" w:hAnsi="Helvetica"/>
          <w:color w:val="000000"/>
        </w:rPr>
        <w:t>. (B</w:t>
      </w:r>
      <w:r w:rsidRPr="005B141F">
        <w:rPr>
          <w:rFonts w:ascii="Helvetica" w:hAnsi="Helvetica"/>
          <w:color w:val="000000"/>
        </w:rPr>
        <w:t>erlin, Germany</w:t>
      </w:r>
      <w:r>
        <w:rPr>
          <w:rFonts w:ascii="Helvetica" w:hAnsi="Helvetica"/>
          <w:color w:val="000000"/>
        </w:rPr>
        <w:t>)</w:t>
      </w:r>
    </w:p>
    <w:p w14:paraId="3BD1C1B4" w14:textId="0677A98F" w:rsidR="00907D09" w:rsidRPr="00907D09" w:rsidRDefault="00907D09" w:rsidP="00907D09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 xml:space="preserve">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>
        <w:rPr>
          <w:rFonts w:ascii="Helvetica" w:hAnsi="Helvetica"/>
          <w:color w:val="000000"/>
        </w:rPr>
        <w:t>17</w:t>
      </w:r>
      <w:r w:rsidRPr="00034B08">
        <w:rPr>
          <w:rFonts w:ascii="Helvetica" w:hAnsi="Helvetica"/>
          <w:color w:val="000000"/>
        </w:rPr>
        <w:t>(</w:t>
      </w:r>
      <w:r w:rsidR="00DB73F0">
        <w:rPr>
          <w:rFonts w:ascii="Helvetica" w:hAnsi="Helvetica"/>
          <w:color w:val="000000"/>
        </w:rPr>
        <w:t>10</w:t>
      </w:r>
      <w:r w:rsidRPr="00034B08">
        <w:rPr>
          <w:rFonts w:ascii="Helvetica" w:hAnsi="Helvetica"/>
          <w:color w:val="000000"/>
        </w:rPr>
        <w:t xml:space="preserve">): </w:t>
      </w:r>
      <w:r w:rsidR="00DB73F0">
        <w:rPr>
          <w:rFonts w:ascii="Helvetica" w:hAnsi="Helvetica"/>
          <w:color w:val="000000"/>
        </w:rPr>
        <w:t>24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(17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</w:t>
      </w:r>
      <w:r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752D65FC" w14:textId="53C757F9" w:rsidR="00B3255F" w:rsidRPr="00931595" w:rsidRDefault="00B3255F" w:rsidP="00931595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</w:t>
      </w:r>
      <w:r w:rsidR="00931595">
        <w:rPr>
          <w:rFonts w:ascii="Helvetica" w:hAnsi="Helvetica"/>
          <w:b/>
          <w:color w:val="000000"/>
        </w:rPr>
        <w:t>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 w:rsidR="00931595">
        <w:rPr>
          <w:rFonts w:ascii="Helvetica" w:hAnsi="Helvetica"/>
          <w:color w:val="000000"/>
        </w:rPr>
        <w:t xml:space="preserve">. (2017). </w:t>
      </w:r>
      <w:r w:rsidR="00931595" w:rsidRPr="00931595">
        <w:rPr>
          <w:rFonts w:ascii="Helvetica" w:hAnsi="Helvetica"/>
          <w:color w:val="000000"/>
        </w:rPr>
        <w:t>Statistical Inferences of Eye movement data using Bayesian smoothing</w:t>
      </w:r>
      <w:r w:rsidR="00931595">
        <w:rPr>
          <w:rFonts w:ascii="Helvetica" w:hAnsi="Helvetica"/>
          <w:color w:val="000000"/>
        </w:rPr>
        <w:t xml:space="preserve">. Bayes@Lund2017. </w:t>
      </w:r>
      <w:r w:rsidR="00931595" w:rsidRPr="00034B08">
        <w:rPr>
          <w:rFonts w:ascii="Helvetica" w:hAnsi="Helvetica"/>
          <w:color w:val="000000"/>
        </w:rPr>
        <w:t>(</w:t>
      </w:r>
      <w:r w:rsidR="00931595">
        <w:rPr>
          <w:rFonts w:ascii="Helvetica" w:hAnsi="Helvetica"/>
          <w:color w:val="000000"/>
        </w:rPr>
        <w:t>Lund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>
        <w:rPr>
          <w:rFonts w:ascii="Helvetica" w:hAnsi="Helvetica"/>
          <w:color w:val="000000"/>
        </w:rPr>
        <w:t>Sweden</w:t>
      </w:r>
      <w:r w:rsidR="00931595" w:rsidRPr="00034B08">
        <w:rPr>
          <w:rFonts w:ascii="Helvetica" w:hAnsi="Helvetica"/>
          <w:color w:val="000000"/>
        </w:rPr>
        <w:t xml:space="preserve">, </w:t>
      </w:r>
      <w:r w:rsidR="00931595" w:rsidRPr="00034B08">
        <w:rPr>
          <w:rFonts w:ascii="Helvetica" w:hAnsi="Helvetica"/>
          <w:b/>
          <w:color w:val="000000"/>
        </w:rPr>
        <w:t>oral presentation</w:t>
      </w:r>
      <w:r w:rsidR="00931595" w:rsidRPr="00034B08">
        <w:rPr>
          <w:rFonts w:ascii="Helvetica" w:hAnsi="Helvetica"/>
          <w:color w:val="000000"/>
        </w:rPr>
        <w:t>)</w:t>
      </w:r>
    </w:p>
    <w:p w14:paraId="4D39F02A" w14:textId="2A00DC62" w:rsidR="00DA795E" w:rsidRPr="00034B08" w:rsidRDefault="00DA795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6.5.13 – 18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</w:t>
      </w:r>
      <w:r w:rsidR="00A17924" w:rsidRPr="00034B08">
        <w:rPr>
          <w:rFonts w:ascii="Helvetica" w:hAnsi="Helvetica"/>
          <w:color w:val="000000"/>
        </w:rPr>
        <w:t>Richoz, A-R., Stoll, C., Pascalis, O., Dye, M., &amp; Cladara, R. (2016). Mapping the recognition of facial expression of emotions in deafness.</w:t>
      </w:r>
      <w:r w:rsidR="00A17924" w:rsidRPr="00034B08">
        <w:rPr>
          <w:rFonts w:ascii="Helvetica" w:hAnsi="Helvetica"/>
          <w:i/>
          <w:color w:val="000000"/>
        </w:rPr>
        <w:t xml:space="preserve"> Journal of Vision, </w:t>
      </w:r>
      <w:r w:rsidR="00907D09">
        <w:rPr>
          <w:rFonts w:ascii="Helvetica" w:hAnsi="Helvetica"/>
          <w:color w:val="000000"/>
        </w:rPr>
        <w:t>16(12</w:t>
      </w:r>
      <w:r w:rsidR="00A17924" w:rsidRPr="00034B08">
        <w:rPr>
          <w:rFonts w:ascii="Helvetica" w:hAnsi="Helvetica"/>
          <w:color w:val="000000"/>
        </w:rPr>
        <w:t>):</w:t>
      </w:r>
      <w:r w:rsidR="00907D09" w:rsidRPr="00907D09">
        <w:t xml:space="preserve"> </w:t>
      </w:r>
      <w:r w:rsidR="00907D09" w:rsidRPr="00907D09">
        <w:rPr>
          <w:rFonts w:ascii="Helvetica" w:hAnsi="Helvetica"/>
          <w:color w:val="000000"/>
        </w:rPr>
        <w:t>1391</w:t>
      </w:r>
      <w:r w:rsidR="00A17924" w:rsidRPr="00034B08">
        <w:rPr>
          <w:rFonts w:ascii="Helvetica" w:hAnsi="Helvetica"/>
          <w:color w:val="000000"/>
        </w:rPr>
        <w:t xml:space="preserve"> (16</w:t>
      </w:r>
      <w:r w:rsidR="00A17924" w:rsidRPr="00427054">
        <w:rPr>
          <w:rFonts w:ascii="Helvetica" w:hAnsi="Helvetica"/>
          <w:color w:val="000000"/>
          <w:vertAlign w:val="superscript"/>
        </w:rPr>
        <w:t>th</w:t>
      </w:r>
      <w:r w:rsidR="00A17924"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23427F5C" w14:textId="4B7642C2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A294C7C" w14:textId="7E150CEC" w:rsidR="00C80055" w:rsidRPr="00034B08" w:rsidRDefault="00C80055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5.15 – 20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</w:t>
      </w:r>
      <w:r w:rsidR="00CA3852" w:rsidRPr="00034B08">
        <w:rPr>
          <w:rFonts w:ascii="Helvetica" w:hAnsi="Helvetica"/>
          <w:color w:val="000000"/>
        </w:rPr>
        <w:t xml:space="preserve">Pernet, C., Sokhn, N., </w:t>
      </w:r>
      <w:r w:rsidRPr="00034B08">
        <w:rPr>
          <w:rFonts w:ascii="Helvetica" w:hAnsi="Helvetica"/>
          <w:color w:val="000000"/>
        </w:rPr>
        <w:t xml:space="preserve">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 xml:space="preserve">Map4: An Open Source Toolbox for the Statistical Fixation Mapping of Eye Movement data with Linear Mixed Modeling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Pr="00034B08">
        <w:rPr>
          <w:rFonts w:ascii="Helvetica" w:hAnsi="Helvetica"/>
          <w:color w:val="000000"/>
        </w:rPr>
        <w:t>15</w:t>
      </w:r>
      <w:r w:rsidR="001266AD" w:rsidRPr="00034B08">
        <w:rPr>
          <w:rFonts w:ascii="Helvetica" w:hAnsi="Helvetica"/>
          <w:color w:val="000000"/>
        </w:rPr>
        <w:t xml:space="preserve">(12): 793 </w:t>
      </w:r>
      <w:r w:rsidRPr="00034B08">
        <w:rPr>
          <w:rFonts w:ascii="Helvetica" w:hAnsi="Helvetica"/>
          <w:color w:val="000000"/>
        </w:rPr>
        <w:t>(15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4D6812AE" w14:textId="732F8D56" w:rsidR="00E82101" w:rsidRPr="00034B08" w:rsidRDefault="00427054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24 </w:t>
      </w:r>
      <w:r w:rsidRPr="00427054">
        <w:rPr>
          <w:rFonts w:ascii="Helvetica" w:hAnsi="Helvetica"/>
          <w:color w:val="000000"/>
        </w:rPr>
        <w:t>Lao</w:t>
      </w:r>
      <w:r w:rsidR="00E82101" w:rsidRPr="00034B08">
        <w:rPr>
          <w:rFonts w:ascii="Helvetica" w:hAnsi="Helvetica"/>
        </w:rPr>
        <w:t>, J</w:t>
      </w:r>
      <w:r w:rsidR="00A950D8" w:rsidRPr="00034B08">
        <w:rPr>
          <w:rFonts w:ascii="Helvetica" w:hAnsi="Helvetica"/>
          <w:color w:val="000000"/>
        </w:rPr>
        <w:t>., &amp; Caldara, R. (2015</w:t>
      </w:r>
      <w:r w:rsidR="00E82101" w:rsidRPr="00034B08">
        <w:rPr>
          <w:rFonts w:ascii="Helvetica" w:hAnsi="Helvetica"/>
          <w:color w:val="000000"/>
        </w:rPr>
        <w:t>). Reverse correlating facial feature use in free-viewing EEG signals. Annual Meeting of Swiss Society for Neuroscience (Fribourg, Switzerland)</w:t>
      </w:r>
    </w:p>
    <w:p w14:paraId="2CA16AB0" w14:textId="77777777" w:rsidR="00846B17" w:rsidRPr="00034B08" w:rsidRDefault="00846B17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1.11 – 15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>., &amp; Caldara, R. (201</w:t>
      </w:r>
      <w:r w:rsidR="00A950D8" w:rsidRPr="00034B08"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</w:rPr>
        <w:t>). Reverse correlating facial feature use in free-viewing EEG signals. Alpine Brain Imaging Meeting 2015. (Champéry, Switzerland)</w:t>
      </w:r>
    </w:p>
    <w:p w14:paraId="4786B4BC" w14:textId="77777777" w:rsidR="00BD508C" w:rsidRPr="00034B08" w:rsidRDefault="005A2613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8.24 – 28 </w:t>
      </w:r>
      <w:r w:rsidR="00846B17" w:rsidRPr="00034B08">
        <w:rPr>
          <w:rFonts w:ascii="Helvetica" w:hAnsi="Helvetica"/>
          <w:color w:val="000000"/>
        </w:rPr>
        <w:t>Lao, J., He, L, &amp; Caldara, R. (201</w:t>
      </w:r>
      <w:r w:rsidR="00A950D8" w:rsidRPr="00034B08">
        <w:rPr>
          <w:rFonts w:ascii="Helvetica" w:hAnsi="Helvetica"/>
          <w:color w:val="000000"/>
        </w:rPr>
        <w:t>4</w:t>
      </w:r>
      <w:r w:rsidR="00846B17" w:rsidRPr="00034B08">
        <w:rPr>
          <w:rFonts w:ascii="Helvetica" w:hAnsi="Helvetica"/>
          <w:color w:val="000000"/>
        </w:rPr>
        <w:t>). Microsaccades boost face identification as a function of culture. 37</w:t>
      </w:r>
      <w:r w:rsidR="00846B17" w:rsidRPr="00034B08">
        <w:rPr>
          <w:rFonts w:ascii="Helvetica" w:hAnsi="Helvetica"/>
          <w:color w:val="000000"/>
          <w:vertAlign w:val="superscript"/>
        </w:rPr>
        <w:t>th</w:t>
      </w:r>
      <w:r w:rsidR="00846B17" w:rsidRPr="00034B08">
        <w:rPr>
          <w:rFonts w:ascii="Helvetica" w:hAnsi="Helvetica"/>
          <w:color w:val="000000"/>
        </w:rPr>
        <w:t xml:space="preserve"> European Conference on Visual Perception. (Belgrade, Serbia)</w:t>
      </w:r>
    </w:p>
    <w:p w14:paraId="15D05F20" w14:textId="170FDAAD" w:rsidR="00EA2B74" w:rsidRPr="00034B08" w:rsidRDefault="00914100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 xml:space="preserve">2014.5.16 – 21 </w:t>
      </w:r>
      <w:r w:rsidRPr="00034B08">
        <w:rPr>
          <w:rFonts w:ascii="Helvetica" w:hAnsi="Helvetica"/>
          <w:color w:val="000000"/>
        </w:rPr>
        <w:t xml:space="preserve">Lao, J., Vizioli, L., Muckli, L., &amp; Caldara, R. (2014). Decoding culture from the human primary visual cortex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C80055" w:rsidRPr="00034B08">
        <w:rPr>
          <w:rFonts w:ascii="Helvetica" w:hAnsi="Helvetica"/>
          <w:color w:val="000000"/>
        </w:rPr>
        <w:t xml:space="preserve">14(10):1093 </w:t>
      </w:r>
      <w:r w:rsidRPr="00034B08">
        <w:rPr>
          <w:rFonts w:ascii="Helvetica" w:hAnsi="Helvetica"/>
          <w:color w:val="000000"/>
        </w:rPr>
        <w:t>(14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75DE0565" w14:textId="77777777" w:rsidR="00D77406" w:rsidRPr="00034B08" w:rsidRDefault="00D7740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4.1.12 – 16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</w:t>
      </w:r>
      <w:r w:rsidR="00EA2B74" w:rsidRPr="00034B08">
        <w:rPr>
          <w:rFonts w:ascii="Helvetica" w:hAnsi="Helvetica"/>
          <w:color w:val="000000"/>
        </w:rPr>
        <w:t xml:space="preserve"> Muckli, L., &amp; Caldara, R. (2014</w:t>
      </w:r>
      <w:r w:rsidRPr="00034B08">
        <w:rPr>
          <w:rFonts w:ascii="Helvetica" w:hAnsi="Helvetica"/>
          <w:color w:val="000000"/>
        </w:rPr>
        <w:t>). Decoding Culture from the Human Primary Visual Cortex. Alpine Brain Imaging Meeting 2014. (Champéry, Switzerland)</w:t>
      </w:r>
    </w:p>
    <w:p w14:paraId="6181EB6D" w14:textId="07DFE799" w:rsidR="00DE3556" w:rsidRPr="00034B08" w:rsidRDefault="00DE3556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03198A0" w14:textId="26D333D9" w:rsidR="00E274C9" w:rsidRPr="00034B08" w:rsidRDefault="00E274C9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5.10 – 15 </w:t>
      </w:r>
      <w:r w:rsidRPr="00034B08">
        <w:rPr>
          <w:rFonts w:ascii="Helvetica" w:hAnsi="Helvetica"/>
          <w:color w:val="000000"/>
        </w:rPr>
        <w:t xml:space="preserve">Lao, J., He, L, &amp; Caldara, R. (2013). Microsaccades Boost Face Identification. </w:t>
      </w:r>
      <w:r w:rsidRPr="00034B08">
        <w:rPr>
          <w:rFonts w:ascii="Helvetica" w:hAnsi="Helvetica"/>
          <w:i/>
          <w:color w:val="000000"/>
        </w:rPr>
        <w:t xml:space="preserve">Journal of Vision, </w:t>
      </w:r>
      <w:r w:rsidR="00A727C1" w:rsidRPr="00034B08">
        <w:rPr>
          <w:rFonts w:ascii="Helvetica" w:hAnsi="Helvetica"/>
          <w:color w:val="000000"/>
        </w:rPr>
        <w:t>13 (9): 1344</w:t>
      </w:r>
      <w:r w:rsidRPr="00034B08">
        <w:rPr>
          <w:rFonts w:ascii="Helvetica" w:hAnsi="Helvetica"/>
          <w:color w:val="000000"/>
        </w:rPr>
        <w:t>(13</w:t>
      </w:r>
      <w:r w:rsidRPr="00427054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annual meeting of Vision Sciences Society)</w:t>
      </w:r>
    </w:p>
    <w:p w14:paraId="19B91EC6" w14:textId="77777777" w:rsidR="00B45412" w:rsidRPr="00034B08" w:rsidRDefault="00B45412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2.1.8 – 12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 L., Rodger, H., &amp; Caldara, R. (2012). Neural Adaptation Reveals Early Cultural Tunings in Perceptual Sensitivity to Local/Global Shapes. Alpine Brain Imaging Meeting 2012. (Champéry, Switzerland)</w:t>
      </w:r>
    </w:p>
    <w:p w14:paraId="6DDE53F0" w14:textId="77777777" w:rsidR="00F90A5D" w:rsidRPr="00034B08" w:rsidRDefault="00F90A5D" w:rsidP="00A9054C">
      <w:pPr>
        <w:pStyle w:val="western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05471F5E" w14:textId="2ADC36FF" w:rsidR="00654242" w:rsidRPr="00034B08" w:rsidRDefault="00654242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5.6 - 11</w:t>
      </w:r>
      <w:r w:rsidRPr="00034B08">
        <w:rPr>
          <w:rFonts w:ascii="Helvetica" w:hAnsi="Helvetica"/>
          <w:color w:val="000000"/>
        </w:rPr>
        <w:t xml:space="preserve"> Lao, J., Miellet, S., Vizioli, L., Fusco, R., &amp; Caldara, R. (2011)</w:t>
      </w:r>
      <w:r w:rsidR="00F90A5D" w:rsidRPr="00034B08"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Journal of Vision</w:t>
      </w:r>
      <w:r w:rsidR="00427054">
        <w:rPr>
          <w:rFonts w:ascii="Helvetica" w:hAnsi="Helvetica"/>
          <w:color w:val="000000"/>
        </w:rPr>
        <w:t>, 11(11): 628. (11</w:t>
      </w:r>
      <w:r w:rsidR="00427054" w:rsidRPr="00427054">
        <w:rPr>
          <w:rFonts w:ascii="Helvetica" w:hAnsi="Helvetica"/>
          <w:color w:val="000000"/>
          <w:vertAlign w:val="superscript"/>
        </w:rPr>
        <w:t>th</w:t>
      </w:r>
      <w:r w:rsidR="00427054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annual meeting of Vision Sciences Society)</w:t>
      </w:r>
    </w:p>
    <w:p w14:paraId="148B1252" w14:textId="77777777" w:rsidR="00FC7ADD" w:rsidRPr="00034B08" w:rsidRDefault="00630D3E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11.3.26</w:t>
      </w:r>
      <w:r w:rsidR="00FC7ADD" w:rsidRPr="00034B08">
        <w:rPr>
          <w:rFonts w:ascii="Helvetica" w:hAnsi="Helvetica"/>
          <w:color w:val="000000"/>
        </w:rPr>
        <w:t xml:space="preserve"> </w:t>
      </w:r>
      <w:r w:rsidR="00FC7ADD" w:rsidRPr="00034B08">
        <w:rPr>
          <w:rFonts w:ascii="Helvetica" w:hAnsi="Helvetica"/>
        </w:rPr>
        <w:t>Lao, J.</w:t>
      </w:r>
      <w:r w:rsidR="00FC7ADD"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color w:val="000000"/>
        </w:rPr>
        <w:t>Annual Meeting of Swiss Society for Neuroscience</w:t>
      </w:r>
      <w:r w:rsidR="00FC7ADD" w:rsidRPr="00034B08">
        <w:rPr>
          <w:rFonts w:ascii="Helvetica" w:hAnsi="Helvetica"/>
          <w:color w:val="000000"/>
        </w:rPr>
        <w:t xml:space="preserve"> (</w:t>
      </w:r>
      <w:r w:rsidRPr="00034B08">
        <w:rPr>
          <w:rFonts w:ascii="Helvetica" w:hAnsi="Helvetica"/>
          <w:color w:val="000000"/>
        </w:rPr>
        <w:t>Basel</w:t>
      </w:r>
      <w:r w:rsidR="00FC7ADD" w:rsidRPr="00034B08">
        <w:rPr>
          <w:rFonts w:ascii="Helvetica" w:hAnsi="Helvetica"/>
          <w:color w:val="000000"/>
        </w:rPr>
        <w:t>, Switzerland)</w:t>
      </w:r>
    </w:p>
    <w:p w14:paraId="364A9DF8" w14:textId="77777777" w:rsidR="006B044B" w:rsidRPr="00034B08" w:rsidRDefault="001D055D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679B0630" w14:textId="12D69244" w:rsidR="0055324B" w:rsidRPr="00034B08" w:rsidRDefault="00654242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sz w:val="24"/>
          <w:szCs w:val="24"/>
        </w:rPr>
        <w:t>2010.5.7 -</w:t>
      </w:r>
      <w:r w:rsidR="003175A9" w:rsidRPr="00034B08">
        <w:rPr>
          <w:rFonts w:ascii="Helvetica" w:hAnsi="Helvetica"/>
          <w:b/>
          <w:sz w:val="24"/>
          <w:szCs w:val="24"/>
        </w:rPr>
        <w:t xml:space="preserve"> </w:t>
      </w:r>
      <w:r w:rsidRPr="00034B08">
        <w:rPr>
          <w:rFonts w:ascii="Helvetica" w:hAnsi="Helvetica"/>
          <w:b/>
          <w:sz w:val="24"/>
          <w:szCs w:val="24"/>
        </w:rPr>
        <w:t>12</w:t>
      </w:r>
      <w:r w:rsidR="0055324B" w:rsidRPr="00034B08">
        <w:rPr>
          <w:rFonts w:ascii="Helvetica" w:hAnsi="Helvetica"/>
          <w:b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 xml:space="preserve">Lao, J., Foreman, K., Zhou, X., Lages, M., Hillis, J., &amp; Caldara, R. (2010). Social judgments from faces are universal. </w:t>
      </w:r>
      <w:r w:rsidR="0055324B" w:rsidRPr="00034B08">
        <w:rPr>
          <w:rFonts w:ascii="Helvetica" w:hAnsi="Helvetica"/>
          <w:i/>
          <w:sz w:val="24"/>
          <w:szCs w:val="24"/>
        </w:rPr>
        <w:t>Journal of Vision</w:t>
      </w:r>
      <w:r w:rsidR="00427054">
        <w:rPr>
          <w:rFonts w:ascii="Helvetica" w:hAnsi="Helvetica"/>
          <w:sz w:val="24"/>
          <w:szCs w:val="24"/>
        </w:rPr>
        <w:t>, 10(7): 698. (10</w:t>
      </w:r>
      <w:r w:rsidR="00427054" w:rsidRPr="00427054">
        <w:rPr>
          <w:rFonts w:ascii="Helvetica" w:hAnsi="Helvetica"/>
          <w:sz w:val="24"/>
          <w:szCs w:val="24"/>
          <w:vertAlign w:val="superscript"/>
        </w:rPr>
        <w:t>th</w:t>
      </w:r>
      <w:r w:rsidR="00427054">
        <w:rPr>
          <w:rFonts w:ascii="Helvetica" w:hAnsi="Helvetica"/>
          <w:sz w:val="24"/>
          <w:szCs w:val="24"/>
        </w:rPr>
        <w:t xml:space="preserve"> </w:t>
      </w:r>
      <w:r w:rsidR="0055324B" w:rsidRPr="00034B08">
        <w:rPr>
          <w:rFonts w:ascii="Helvetica" w:hAnsi="Helvetica"/>
          <w:sz w:val="24"/>
          <w:szCs w:val="24"/>
        </w:rPr>
        <w:t>annual meeting of Vision Sciences Society)</w:t>
      </w:r>
    </w:p>
    <w:p w14:paraId="41494A23" w14:textId="77777777" w:rsidR="000F7E9C" w:rsidRPr="00034B08" w:rsidRDefault="000F7E9C" w:rsidP="00A9054C">
      <w:pPr>
        <w:spacing w:before="100" w:beforeAutospacing="1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5A56C0A8" w14:textId="5E4742D5" w:rsidR="00BF6D67" w:rsidRDefault="00BF6D67" w:rsidP="00BF6D67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</w:p>
    <w:p w14:paraId="4D29DBDA" w14:textId="065A87C9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>
        <w:rPr>
          <w:rFonts w:ascii="Helvetica" w:hAnsi="Helvetica"/>
          <w:bCs/>
          <w:i/>
          <w:color w:val="000000"/>
        </w:rPr>
        <w:t>C</w:t>
      </w:r>
      <w:r w:rsidRPr="00F43A75">
        <w:rPr>
          <w:rFonts w:ascii="Helvetica" w:hAnsi="Helvetica"/>
          <w:bCs/>
          <w:i/>
          <w:color w:val="000000"/>
        </w:rPr>
        <w:t>ourse)</w:t>
      </w:r>
    </w:p>
    <w:p w14:paraId="59E40679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BD9265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74A10EBA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 and Psychtoolbox-3</w:t>
      </w:r>
    </w:p>
    <w:p w14:paraId="61BEF313" w14:textId="77777777" w:rsidR="00BF6D67" w:rsidRPr="00F43A75" w:rsidRDefault="00BF6D67" w:rsidP="00BF6D67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63B69955" w14:textId="1131797D" w:rsidR="005E242F" w:rsidRDefault="00265641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2" w:history="1">
        <w:r w:rsidR="005E242F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7580035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Cognitive Modelling</w:t>
      </w:r>
    </w:p>
    <w:p w14:paraId="4B0CAF24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 in Python</w:t>
      </w:r>
    </w:p>
    <w:p w14:paraId="40A7DB35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02916603" w14:textId="77777777" w:rsidR="00BF6D67" w:rsidRDefault="00BF6D67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0CE4D6D" w14:textId="6F56CD68" w:rsidR="009771FD" w:rsidRDefault="009771FD" w:rsidP="00BF6D67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BB86728" w14:textId="77777777" w:rsidR="00BC5B81" w:rsidRDefault="00BC5B81" w:rsidP="00A9054C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6EDBD83E" w:rsidR="000F7E9C" w:rsidRPr="00034B08" w:rsidRDefault="00082426" w:rsidP="00A9054C">
      <w:pPr>
        <w:pStyle w:val="western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Awards</w:t>
      </w:r>
      <w:bookmarkStart w:id="6" w:name="_GoBack"/>
      <w:bookmarkEnd w:id="6"/>
    </w:p>
    <w:p w14:paraId="32780205" w14:textId="584CC7A2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034B08">
        <w:rPr>
          <w:rFonts w:ascii="Helvetica" w:hAnsi="Helvetica"/>
          <w:color w:val="000000"/>
        </w:rPr>
        <w:t>Guarantors of Brain Travel Grant supporting the attendance of the Alpine Brain Imaging Meeting in January 2011</w:t>
      </w:r>
    </w:p>
    <w:p w14:paraId="40F24F9C" w14:textId="77777777" w:rsidR="000F7E9C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A9054C">
      <w:pPr>
        <w:pStyle w:val="western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2B158B6" w14:textId="77777777" w:rsidR="00265641" w:rsidRDefault="00265641">
      <w:r>
        <w:separator/>
      </w:r>
    </w:p>
  </w:endnote>
  <w:endnote w:type="continuationSeparator" w:id="0">
    <w:p w14:paraId="72B9EAF9" w14:textId="77777777" w:rsidR="00265641" w:rsidRDefault="00265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F3CF70" w14:textId="77777777" w:rsidR="00265641" w:rsidRDefault="00265641">
      <w:r>
        <w:separator/>
      </w:r>
    </w:p>
  </w:footnote>
  <w:footnote w:type="continuationSeparator" w:id="0">
    <w:p w14:paraId="010F464A" w14:textId="77777777" w:rsidR="00265641" w:rsidRDefault="00265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212290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121FE"/>
    <w:rsid w:val="00034B08"/>
    <w:rsid w:val="00047056"/>
    <w:rsid w:val="000532AD"/>
    <w:rsid w:val="00054E25"/>
    <w:rsid w:val="000747AB"/>
    <w:rsid w:val="0008221F"/>
    <w:rsid w:val="00082426"/>
    <w:rsid w:val="000846B6"/>
    <w:rsid w:val="000851E3"/>
    <w:rsid w:val="00091157"/>
    <w:rsid w:val="00091F50"/>
    <w:rsid w:val="00095535"/>
    <w:rsid w:val="000C2441"/>
    <w:rsid w:val="000C26B6"/>
    <w:rsid w:val="000C289D"/>
    <w:rsid w:val="000C2DA9"/>
    <w:rsid w:val="000D4958"/>
    <w:rsid w:val="000F0F0C"/>
    <w:rsid w:val="000F158F"/>
    <w:rsid w:val="000F7E9C"/>
    <w:rsid w:val="00100289"/>
    <w:rsid w:val="00101BBF"/>
    <w:rsid w:val="00114B92"/>
    <w:rsid w:val="0012139C"/>
    <w:rsid w:val="001266AD"/>
    <w:rsid w:val="001268D5"/>
    <w:rsid w:val="00130D91"/>
    <w:rsid w:val="00135CBC"/>
    <w:rsid w:val="001375ED"/>
    <w:rsid w:val="00143E4F"/>
    <w:rsid w:val="00162CB1"/>
    <w:rsid w:val="0017520F"/>
    <w:rsid w:val="00180847"/>
    <w:rsid w:val="001A607D"/>
    <w:rsid w:val="001A6BD3"/>
    <w:rsid w:val="001B5314"/>
    <w:rsid w:val="001C5D05"/>
    <w:rsid w:val="001C636C"/>
    <w:rsid w:val="001C6CF8"/>
    <w:rsid w:val="001D055D"/>
    <w:rsid w:val="001E3FE1"/>
    <w:rsid w:val="001E7143"/>
    <w:rsid w:val="00245872"/>
    <w:rsid w:val="002523CF"/>
    <w:rsid w:val="00253286"/>
    <w:rsid w:val="00265641"/>
    <w:rsid w:val="00280378"/>
    <w:rsid w:val="00284573"/>
    <w:rsid w:val="002A48EC"/>
    <w:rsid w:val="002A74CE"/>
    <w:rsid w:val="002C1131"/>
    <w:rsid w:val="002D5FC2"/>
    <w:rsid w:val="002D75CB"/>
    <w:rsid w:val="003020D0"/>
    <w:rsid w:val="003113E0"/>
    <w:rsid w:val="003175A9"/>
    <w:rsid w:val="00345EA1"/>
    <w:rsid w:val="003639C6"/>
    <w:rsid w:val="00382B87"/>
    <w:rsid w:val="0039450F"/>
    <w:rsid w:val="003A0FD7"/>
    <w:rsid w:val="003C1D73"/>
    <w:rsid w:val="003D44AD"/>
    <w:rsid w:val="003E6541"/>
    <w:rsid w:val="003F057B"/>
    <w:rsid w:val="003F4EF7"/>
    <w:rsid w:val="003F71E0"/>
    <w:rsid w:val="00401167"/>
    <w:rsid w:val="00427054"/>
    <w:rsid w:val="00460FB3"/>
    <w:rsid w:val="004703FC"/>
    <w:rsid w:val="00475EF4"/>
    <w:rsid w:val="00483B5D"/>
    <w:rsid w:val="00486630"/>
    <w:rsid w:val="004A61DB"/>
    <w:rsid w:val="004D179E"/>
    <w:rsid w:val="004D3E8A"/>
    <w:rsid w:val="004E2BBC"/>
    <w:rsid w:val="004E5002"/>
    <w:rsid w:val="004E5D60"/>
    <w:rsid w:val="004F1047"/>
    <w:rsid w:val="00514C28"/>
    <w:rsid w:val="00524497"/>
    <w:rsid w:val="00531F88"/>
    <w:rsid w:val="005335C8"/>
    <w:rsid w:val="00534E7B"/>
    <w:rsid w:val="00551D96"/>
    <w:rsid w:val="0055324B"/>
    <w:rsid w:val="00561878"/>
    <w:rsid w:val="00561A4E"/>
    <w:rsid w:val="005A2613"/>
    <w:rsid w:val="005B141F"/>
    <w:rsid w:val="005B6FBD"/>
    <w:rsid w:val="005C14A0"/>
    <w:rsid w:val="005C287D"/>
    <w:rsid w:val="005D379C"/>
    <w:rsid w:val="005E05BB"/>
    <w:rsid w:val="005E242F"/>
    <w:rsid w:val="00600A1E"/>
    <w:rsid w:val="0061556B"/>
    <w:rsid w:val="00630D3E"/>
    <w:rsid w:val="00633622"/>
    <w:rsid w:val="0064155F"/>
    <w:rsid w:val="00644AAD"/>
    <w:rsid w:val="00654242"/>
    <w:rsid w:val="006B044B"/>
    <w:rsid w:val="006B398A"/>
    <w:rsid w:val="006C28AD"/>
    <w:rsid w:val="006C6A83"/>
    <w:rsid w:val="006E75A5"/>
    <w:rsid w:val="006F679D"/>
    <w:rsid w:val="00701761"/>
    <w:rsid w:val="00710EEF"/>
    <w:rsid w:val="00742C20"/>
    <w:rsid w:val="00744C6B"/>
    <w:rsid w:val="00756C2F"/>
    <w:rsid w:val="00771CDF"/>
    <w:rsid w:val="00775D7B"/>
    <w:rsid w:val="00795ABF"/>
    <w:rsid w:val="007A07D6"/>
    <w:rsid w:val="007A72DE"/>
    <w:rsid w:val="007B5C55"/>
    <w:rsid w:val="007C2C2E"/>
    <w:rsid w:val="007C58E7"/>
    <w:rsid w:val="007D03EF"/>
    <w:rsid w:val="007D53B8"/>
    <w:rsid w:val="007D53C7"/>
    <w:rsid w:val="007D6A12"/>
    <w:rsid w:val="00812037"/>
    <w:rsid w:val="0081341C"/>
    <w:rsid w:val="00832160"/>
    <w:rsid w:val="00834750"/>
    <w:rsid w:val="00846012"/>
    <w:rsid w:val="0084652A"/>
    <w:rsid w:val="00846B17"/>
    <w:rsid w:val="00847AD6"/>
    <w:rsid w:val="00871940"/>
    <w:rsid w:val="0087246C"/>
    <w:rsid w:val="008845CF"/>
    <w:rsid w:val="00890FF4"/>
    <w:rsid w:val="0089547E"/>
    <w:rsid w:val="008B23D7"/>
    <w:rsid w:val="008C3E6E"/>
    <w:rsid w:val="008D39B5"/>
    <w:rsid w:val="008D68BF"/>
    <w:rsid w:val="009070D5"/>
    <w:rsid w:val="00907D09"/>
    <w:rsid w:val="009125A4"/>
    <w:rsid w:val="00914100"/>
    <w:rsid w:val="00914A08"/>
    <w:rsid w:val="00917F95"/>
    <w:rsid w:val="00921454"/>
    <w:rsid w:val="00924E96"/>
    <w:rsid w:val="00931595"/>
    <w:rsid w:val="00941801"/>
    <w:rsid w:val="0095068E"/>
    <w:rsid w:val="00954A39"/>
    <w:rsid w:val="009566A0"/>
    <w:rsid w:val="00967E0F"/>
    <w:rsid w:val="009771FD"/>
    <w:rsid w:val="0098099C"/>
    <w:rsid w:val="00982B79"/>
    <w:rsid w:val="009A0F4F"/>
    <w:rsid w:val="009A24C3"/>
    <w:rsid w:val="009A4630"/>
    <w:rsid w:val="009B348D"/>
    <w:rsid w:val="009B7CEB"/>
    <w:rsid w:val="00A17924"/>
    <w:rsid w:val="00A45E5A"/>
    <w:rsid w:val="00A474C0"/>
    <w:rsid w:val="00A55FE9"/>
    <w:rsid w:val="00A727C1"/>
    <w:rsid w:val="00A748C7"/>
    <w:rsid w:val="00A842E9"/>
    <w:rsid w:val="00A8466A"/>
    <w:rsid w:val="00A86B24"/>
    <w:rsid w:val="00A9054C"/>
    <w:rsid w:val="00A92C1B"/>
    <w:rsid w:val="00A950D8"/>
    <w:rsid w:val="00AA3E8E"/>
    <w:rsid w:val="00AB3BA0"/>
    <w:rsid w:val="00AE557E"/>
    <w:rsid w:val="00AE58A9"/>
    <w:rsid w:val="00AF531E"/>
    <w:rsid w:val="00B02BDE"/>
    <w:rsid w:val="00B27946"/>
    <w:rsid w:val="00B3255F"/>
    <w:rsid w:val="00B45412"/>
    <w:rsid w:val="00B45A9D"/>
    <w:rsid w:val="00B52E78"/>
    <w:rsid w:val="00B54378"/>
    <w:rsid w:val="00B5478D"/>
    <w:rsid w:val="00B7420A"/>
    <w:rsid w:val="00B74905"/>
    <w:rsid w:val="00B778F1"/>
    <w:rsid w:val="00B83C6B"/>
    <w:rsid w:val="00B90B51"/>
    <w:rsid w:val="00B9289C"/>
    <w:rsid w:val="00BB4CBF"/>
    <w:rsid w:val="00BC08FD"/>
    <w:rsid w:val="00BC45D8"/>
    <w:rsid w:val="00BC54B7"/>
    <w:rsid w:val="00BC5B81"/>
    <w:rsid w:val="00BD1DA1"/>
    <w:rsid w:val="00BD508C"/>
    <w:rsid w:val="00BE05F1"/>
    <w:rsid w:val="00BE0C0C"/>
    <w:rsid w:val="00BE72D2"/>
    <w:rsid w:val="00BF0C34"/>
    <w:rsid w:val="00BF6D67"/>
    <w:rsid w:val="00C003B4"/>
    <w:rsid w:val="00C1481E"/>
    <w:rsid w:val="00C24D06"/>
    <w:rsid w:val="00C67D05"/>
    <w:rsid w:val="00C71EC2"/>
    <w:rsid w:val="00C80055"/>
    <w:rsid w:val="00C8145E"/>
    <w:rsid w:val="00C82077"/>
    <w:rsid w:val="00C96669"/>
    <w:rsid w:val="00CA3852"/>
    <w:rsid w:val="00CA5E86"/>
    <w:rsid w:val="00CA6365"/>
    <w:rsid w:val="00CC1406"/>
    <w:rsid w:val="00CC41A6"/>
    <w:rsid w:val="00CE10FE"/>
    <w:rsid w:val="00CF670D"/>
    <w:rsid w:val="00D044A9"/>
    <w:rsid w:val="00D311D5"/>
    <w:rsid w:val="00D4422E"/>
    <w:rsid w:val="00D47AA4"/>
    <w:rsid w:val="00D61545"/>
    <w:rsid w:val="00D656A4"/>
    <w:rsid w:val="00D77406"/>
    <w:rsid w:val="00D85B8F"/>
    <w:rsid w:val="00D94F96"/>
    <w:rsid w:val="00D96BFF"/>
    <w:rsid w:val="00DA06CB"/>
    <w:rsid w:val="00DA2ABB"/>
    <w:rsid w:val="00DA2D3B"/>
    <w:rsid w:val="00DA795E"/>
    <w:rsid w:val="00DB73F0"/>
    <w:rsid w:val="00DC1421"/>
    <w:rsid w:val="00DE3556"/>
    <w:rsid w:val="00DE3747"/>
    <w:rsid w:val="00DE4B82"/>
    <w:rsid w:val="00DF3F5C"/>
    <w:rsid w:val="00E005A9"/>
    <w:rsid w:val="00E124B0"/>
    <w:rsid w:val="00E274C9"/>
    <w:rsid w:val="00E31853"/>
    <w:rsid w:val="00E31B69"/>
    <w:rsid w:val="00E32FE8"/>
    <w:rsid w:val="00E459A9"/>
    <w:rsid w:val="00E46685"/>
    <w:rsid w:val="00E50ED0"/>
    <w:rsid w:val="00E51264"/>
    <w:rsid w:val="00E71DCF"/>
    <w:rsid w:val="00E82101"/>
    <w:rsid w:val="00EA1964"/>
    <w:rsid w:val="00EA2B74"/>
    <w:rsid w:val="00EB0238"/>
    <w:rsid w:val="00EB3025"/>
    <w:rsid w:val="00EB6A32"/>
    <w:rsid w:val="00EC16AE"/>
    <w:rsid w:val="00ED3437"/>
    <w:rsid w:val="00ED51B1"/>
    <w:rsid w:val="00ED63F7"/>
    <w:rsid w:val="00ED7103"/>
    <w:rsid w:val="00EE3AFE"/>
    <w:rsid w:val="00EE4B26"/>
    <w:rsid w:val="00EF5A0D"/>
    <w:rsid w:val="00F14223"/>
    <w:rsid w:val="00F1630C"/>
    <w:rsid w:val="00F32AE2"/>
    <w:rsid w:val="00F33309"/>
    <w:rsid w:val="00F34C88"/>
    <w:rsid w:val="00F621CC"/>
    <w:rsid w:val="00F86809"/>
    <w:rsid w:val="00F90A5D"/>
    <w:rsid w:val="00F958DF"/>
    <w:rsid w:val="00FB5084"/>
    <w:rsid w:val="00FC2A08"/>
    <w:rsid w:val="00FC7ADD"/>
    <w:rsid w:val="00FE2484"/>
    <w:rsid w:val="00FE4F88"/>
    <w:rsid w:val="00FE62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1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3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9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8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4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1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4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63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4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s://doi.org/10.1080/02643294.2018.1469482" TargetMode="External"/><Relationship Id="rId21" Type="http://schemas.openxmlformats.org/officeDocument/2006/relationships/hyperlink" Target="http://dx.doi.org/10.1037/neu0000414" TargetMode="External"/><Relationship Id="rId22" Type="http://schemas.openxmlformats.org/officeDocument/2006/relationships/hyperlink" Target="http://rdcu.be/HQ1y" TargetMode="External"/><Relationship Id="rId23" Type="http://schemas.openxmlformats.org/officeDocument/2006/relationships/hyperlink" Target="https://academic.oup.com/scan/article/12/12/1959/4430450" TargetMode="External"/><Relationship Id="rId24" Type="http://schemas.openxmlformats.org/officeDocument/2006/relationships/hyperlink" Target="https://academic.oup.com/jdsde/article-abstract/doi/10.1093/deafed/enx034/4107883/" TargetMode="External"/><Relationship Id="rId25" Type="http://schemas.openxmlformats.org/officeDocument/2006/relationships/hyperlink" Target="http://jov.arvojournals.org/article.aspx?articleid=2629823" TargetMode="External"/><Relationship Id="rId26" Type="http://schemas.openxmlformats.org/officeDocument/2006/relationships/hyperlink" Target="http://www.sciencedirect.com/science/article/pii/S096399691730159X" TargetMode="External"/><Relationship Id="rId27" Type="http://schemas.openxmlformats.org/officeDocument/2006/relationships/hyperlink" Target="http://link.springer.com/article/10.3758/s13428-016-0737-x" TargetMode="External"/><Relationship Id="rId28" Type="http://schemas.openxmlformats.org/officeDocument/2006/relationships/hyperlink" Target="http://dx.doi.org/10.1016/j.neuropsychologia.2016.11.009" TargetMode="External"/><Relationship Id="rId29" Type="http://schemas.openxmlformats.org/officeDocument/2006/relationships/hyperlink" Target="http://www.cell.com/current-biology/abstract/S0960-9822(16)30605-4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://www.nature.com/articles/srep18551" TargetMode="External"/><Relationship Id="rId31" Type="http://schemas.openxmlformats.org/officeDocument/2006/relationships/hyperlink" Target="https://pydata.org/berlin2018/schedule/presentation/13/" TargetMode="External"/><Relationship Id="rId32" Type="http://schemas.openxmlformats.org/officeDocument/2006/relationships/hyperlink" Target="https://discourse.pymc.io/t/advance-bayesian-modelling-with-pymc3/1439" TargetMode="External"/><Relationship Id="rId9" Type="http://schemas.openxmlformats.org/officeDocument/2006/relationships/hyperlink" Target="https://github.com/pymc-devs/pymc3" TargetMode="External"/><Relationship Id="rId6" Type="http://schemas.openxmlformats.org/officeDocument/2006/relationships/endnotes" Target="endnotes.xml"/><Relationship Id="rId7" Type="http://schemas.openxmlformats.org/officeDocument/2006/relationships/hyperlink" Target="mailto:JunpengLao@gmail.com" TargetMode="External"/><Relationship Id="rId8" Type="http://schemas.openxmlformats.org/officeDocument/2006/relationships/hyperlink" Target="https://github.com/junpenglao" TargetMode="External"/><Relationship Id="rId33" Type="http://schemas.openxmlformats.org/officeDocument/2006/relationships/fontTable" Target="fontTable.xml"/><Relationship Id="rId34" Type="http://schemas.openxmlformats.org/officeDocument/2006/relationships/theme" Target="theme/theme1.xml"/><Relationship Id="rId10" Type="http://schemas.openxmlformats.org/officeDocument/2006/relationships/hyperlink" Target="https://github.com/iBMLab/iMap4" TargetMode="External"/><Relationship Id="rId11" Type="http://schemas.openxmlformats.org/officeDocument/2006/relationships/hyperlink" Target="https://github.com/junpenglao/jaefa" TargetMode="External"/><Relationship Id="rId12" Type="http://schemas.openxmlformats.org/officeDocument/2006/relationships/hyperlink" Target="https://doi.org/10.1101/402263" TargetMode="External"/><Relationship Id="rId13" Type="http://schemas.openxmlformats.org/officeDocument/2006/relationships/hyperlink" Target="http://beta.briefideas.org/ideas/dc4f3d8981cbea107f013cbb8f2f2cb7" TargetMode="External"/><Relationship Id="rId14" Type="http://schemas.openxmlformats.org/officeDocument/2006/relationships/hyperlink" Target="https://onlinelibrary.wiley.com/doi/full/10.1002/ajhb.23178" TargetMode="External"/><Relationship Id="rId15" Type="http://schemas.openxmlformats.org/officeDocument/2006/relationships/hyperlink" Target="https://onlinelibrary.wiley.com/doi/full/10.1111/ijau.12137" TargetMode="External"/><Relationship Id="rId16" Type="http://schemas.openxmlformats.org/officeDocument/2006/relationships/hyperlink" Target="https://jov.arvojournals.org/article.aspx?articleid=2702076" TargetMode="External"/><Relationship Id="rId17" Type="http://schemas.openxmlformats.org/officeDocument/2006/relationships/hyperlink" Target="https://www.sciencedirect.com/science/article/pii/S0306453018300039" TargetMode="External"/><Relationship Id="rId18" Type="http://schemas.openxmlformats.org/officeDocument/2006/relationships/hyperlink" Target="https://www.sciencedirect.com/science/article/pii/S0165027018302073" TargetMode="External"/><Relationship Id="rId19" Type="http://schemas.openxmlformats.org/officeDocument/2006/relationships/hyperlink" Target="https://www.sciencedirect.com/science/article/pii/S002209651730652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6</Pages>
  <Words>2217</Words>
  <Characters>12643</Characters>
  <Application>Microsoft Macintosh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4831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56</cp:revision>
  <cp:lastPrinted>2016-05-14T15:45:00Z</cp:lastPrinted>
  <dcterms:created xsi:type="dcterms:W3CDTF">2016-07-26T14:48:00Z</dcterms:created>
  <dcterms:modified xsi:type="dcterms:W3CDTF">2018-09-26T19:16:00Z</dcterms:modified>
</cp:coreProperties>
</file>